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96AE84" w14:textId="385020C2" w:rsidR="00845AB6" w:rsidRPr="00845AB6" w:rsidRDefault="00845AB6" w:rsidP="00090F46">
      <w:pPr>
        <w:ind w:left="720" w:hanging="360"/>
        <w:rPr>
          <w:b/>
          <w:bCs/>
          <w:lang w:val="en-US"/>
        </w:rPr>
      </w:pPr>
      <w:r>
        <w:rPr>
          <w:b/>
          <w:bCs/>
          <w:lang w:val="en-US"/>
        </w:rPr>
        <w:t>V1</w:t>
      </w:r>
    </w:p>
    <w:p w14:paraId="3A59F6A6" w14:textId="72C37611" w:rsidR="006F0EBD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server on discord</w:t>
      </w:r>
    </w:p>
    <w:p w14:paraId="4F956AAD" w14:textId="4752D3B2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Discord </w:t>
      </w:r>
      <w:proofErr w:type="spellStart"/>
      <w:r>
        <w:rPr>
          <w:lang w:val="en-US"/>
        </w:rPr>
        <w:t>develpor</w:t>
      </w:r>
      <w:proofErr w:type="spellEnd"/>
      <w:r>
        <w:rPr>
          <w:lang w:val="en-US"/>
        </w:rPr>
        <w:t xml:space="preserve"> portal (google)</w:t>
      </w:r>
    </w:p>
    <w:p w14:paraId="4F9036DE" w14:textId="5444A0DF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lick on application</w:t>
      </w:r>
    </w:p>
    <w:p w14:paraId="67DC66F2" w14:textId="69E41D85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new application</w:t>
      </w:r>
    </w:p>
    <w:p w14:paraId="6F4D5533" w14:textId="5CA507A9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Name</w:t>
      </w:r>
    </w:p>
    <w:p w14:paraId="5C78FD7E" w14:textId="31E13300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</w:t>
      </w:r>
    </w:p>
    <w:p w14:paraId="71987CB5" w14:textId="4862B330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o to bot</w:t>
      </w:r>
    </w:p>
    <w:p w14:paraId="0D81028C" w14:textId="5E8C619E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dd bot</w:t>
      </w:r>
    </w:p>
    <w:p w14:paraId="4A89D4DF" w14:textId="67B5452D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ive it image</w:t>
      </w:r>
    </w:p>
    <w:p w14:paraId="302BB5ED" w14:textId="3F5097C0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ive it name</w:t>
      </w:r>
    </w:p>
    <w:p w14:paraId="11DA757F" w14:textId="00E3E14C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ave changes</w:t>
      </w:r>
    </w:p>
    <w:p w14:paraId="4146CA32" w14:textId="4E755C3C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py token</w:t>
      </w:r>
    </w:p>
    <w:p w14:paraId="076057B8" w14:textId="0FECC76B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Open python project</w:t>
      </w:r>
    </w:p>
    <w:p w14:paraId="09AB09AC" w14:textId="7BDFD269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OKEN = token</w:t>
      </w:r>
    </w:p>
    <w:p w14:paraId="54981302" w14:textId="334EECB1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o back to documentation</w:t>
      </w:r>
    </w:p>
    <w:p w14:paraId="75DB1F95" w14:textId="683A4B01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ublic bot can be added by anyone – disable</w:t>
      </w:r>
    </w:p>
    <w:p w14:paraId="387DC049" w14:textId="33BFD200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ave changes</w:t>
      </w:r>
    </w:p>
    <w:p w14:paraId="60E82722" w14:textId="6D00159D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oAUTH2 </w:t>
      </w:r>
    </w:p>
    <w:p w14:paraId="374A0B77" w14:textId="7BC95118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o down click bot</w:t>
      </w:r>
    </w:p>
    <w:p w14:paraId="7538FF66" w14:textId="35EA16A2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ive permission</w:t>
      </w:r>
    </w:p>
    <w:p w14:paraId="70730EF4" w14:textId="1225A171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ive text permissions</w:t>
      </w:r>
    </w:p>
    <w:p w14:paraId="48AF16FC" w14:textId="3BE6A61D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py</w:t>
      </w:r>
    </w:p>
    <w:p w14:paraId="1A7F82ED" w14:textId="53000B66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ast in new tab</w:t>
      </w:r>
    </w:p>
    <w:p w14:paraId="43C2300E" w14:textId="0E966F89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dd to server</w:t>
      </w:r>
    </w:p>
    <w:p w14:paraId="3C41A3D3" w14:textId="711BE5E4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ive permission</w:t>
      </w:r>
    </w:p>
    <w:p w14:paraId="564F3ECF" w14:textId="359F6090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uthorize</w:t>
      </w:r>
    </w:p>
    <w:p w14:paraId="3E483D85" w14:textId="6449C434" w:rsidR="00090F46" w:rsidRDefault="00090F46" w:rsidP="00090F46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bot</w:t>
      </w:r>
      <w:proofErr w:type="spellEnd"/>
      <w:r>
        <w:rPr>
          <w:lang w:val="en-US"/>
        </w:rPr>
        <w:t xml:space="preserve"> will be offline</w:t>
      </w:r>
    </w:p>
    <w:p w14:paraId="7CF8FE0A" w14:textId="564CC4D2" w:rsidR="00090F46" w:rsidRDefault="00F0287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go code</w:t>
      </w:r>
    </w:p>
    <w:p w14:paraId="5A278441" w14:textId="44CC7D7F" w:rsidR="00F02876" w:rsidRDefault="00F0287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n terminal</w:t>
      </w:r>
    </w:p>
    <w:p w14:paraId="73F75A42" w14:textId="5B10AAC4" w:rsidR="00F02876" w:rsidRDefault="00F0287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ip install discord</w:t>
      </w:r>
    </w:p>
    <w:p w14:paraId="29740892" w14:textId="5B0920E8" w:rsidR="00F02876" w:rsidRDefault="00F0287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mport discord</w:t>
      </w:r>
    </w:p>
    <w:p w14:paraId="084058F3" w14:textId="1C7E5A55" w:rsidR="00F02876" w:rsidRDefault="00F0287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mport random</w:t>
      </w:r>
    </w:p>
    <w:p w14:paraId="365C35E9" w14:textId="23FEB4E1" w:rsidR="00F02876" w:rsidRDefault="00F0287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lient = </w:t>
      </w:r>
      <w:proofErr w:type="spellStart"/>
      <w:proofErr w:type="gramStart"/>
      <w:r>
        <w:rPr>
          <w:lang w:val="en-US"/>
        </w:rPr>
        <w:t>discord.Client</w:t>
      </w:r>
      <w:proofErr w:type="spellEnd"/>
      <w:proofErr w:type="gramEnd"/>
      <w:r>
        <w:rPr>
          <w:lang w:val="en-US"/>
        </w:rPr>
        <w:t>()</w:t>
      </w:r>
    </w:p>
    <w:p w14:paraId="4B5376FD" w14:textId="0F135A8E" w:rsidR="00F02876" w:rsidRDefault="00F02876" w:rsidP="00090F46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ceate</w:t>
      </w:r>
      <w:proofErr w:type="spellEnd"/>
      <w:r>
        <w:rPr>
          <w:lang w:val="en-US"/>
        </w:rPr>
        <w:t xml:space="preserve"> client event @</w:t>
      </w:r>
      <w:proofErr w:type="gramStart"/>
      <w:r>
        <w:rPr>
          <w:lang w:val="en-US"/>
        </w:rPr>
        <w:t>client.event</w:t>
      </w:r>
      <w:proofErr w:type="gramEnd"/>
    </w:p>
    <w:p w14:paraId="7485AA10" w14:textId="6AF0AA6B" w:rsidR="00F02876" w:rsidRDefault="00F0287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sync def </w:t>
      </w:r>
      <w:proofErr w:type="spellStart"/>
      <w:r>
        <w:rPr>
          <w:lang w:val="en-US"/>
        </w:rPr>
        <w:t>on_</w:t>
      </w:r>
      <w:proofErr w:type="gramStart"/>
      <w:r>
        <w:rPr>
          <w:lang w:val="en-US"/>
        </w:rPr>
        <w:t>ready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): [once we start the bot it will call this message</w:t>
      </w:r>
    </w:p>
    <w:p w14:paraId="5A3B42DF" w14:textId="7594F8FC" w:rsidR="00F02876" w:rsidRDefault="00F0287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rite print statement to see</w:t>
      </w:r>
    </w:p>
    <w:p w14:paraId="6F20E3EA" w14:textId="3FDE369B" w:rsidR="000E4B46" w:rsidRDefault="000E4B46" w:rsidP="00090F46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proofErr w:type="gramStart"/>
      <w:r>
        <w:rPr>
          <w:lang w:val="en-US"/>
        </w:rPr>
        <w:t>client.run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TOKEN)</w:t>
      </w:r>
    </w:p>
    <w:p w14:paraId="4AE1A58F" w14:textId="7DF137E1" w:rsidR="000E4B46" w:rsidRDefault="000E4B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@</w:t>
      </w:r>
      <w:proofErr w:type="gramStart"/>
      <w:r>
        <w:rPr>
          <w:lang w:val="en-US"/>
        </w:rPr>
        <w:t>client.event</w:t>
      </w:r>
      <w:proofErr w:type="gramEnd"/>
    </w:p>
    <w:p w14:paraId="29F9B0D8" w14:textId="6904D01D" w:rsidR="000E4B46" w:rsidRDefault="000E4B46" w:rsidP="00090F46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Asynch</w:t>
      </w:r>
      <w:proofErr w:type="spellEnd"/>
      <w:r>
        <w:rPr>
          <w:lang w:val="en-US"/>
        </w:rPr>
        <w:t xml:space="preserve"> def </w:t>
      </w:r>
      <w:proofErr w:type="spellStart"/>
      <w:r>
        <w:rPr>
          <w:lang w:val="en-US"/>
        </w:rPr>
        <w:t>on_message</w:t>
      </w:r>
      <w:proofErr w:type="spellEnd"/>
      <w:r>
        <w:rPr>
          <w:lang w:val="en-US"/>
        </w:rPr>
        <w:t>(message):</w:t>
      </w:r>
    </w:p>
    <w:p w14:paraId="78B0E4FD" w14:textId="557F54A6" w:rsidR="000E4B46" w:rsidRDefault="000E4B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llows process message</w:t>
      </w:r>
    </w:p>
    <w:p w14:paraId="10DF4E2E" w14:textId="3E2201A3" w:rsidR="000E4B46" w:rsidRDefault="000E4B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Username = str(</w:t>
      </w:r>
      <w:proofErr w:type="spellStart"/>
      <w:proofErr w:type="gramStart"/>
      <w:r>
        <w:rPr>
          <w:lang w:val="en-US"/>
        </w:rPr>
        <w:t>message.author</w:t>
      </w:r>
      <w:proofErr w:type="spellEnd"/>
      <w:proofErr w:type="gramEnd"/>
      <w:r>
        <w:rPr>
          <w:lang w:val="en-US"/>
        </w:rPr>
        <w:t>).split(‘#)[0]</w:t>
      </w:r>
    </w:p>
    <w:p w14:paraId="39A58FF9" w14:textId="57175ECB" w:rsidR="000E4B46" w:rsidRDefault="000E4B46" w:rsidP="00090F46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User_message</w:t>
      </w:r>
      <w:proofErr w:type="spellEnd"/>
      <w:r>
        <w:rPr>
          <w:lang w:val="en-US"/>
        </w:rPr>
        <w:t xml:space="preserve"> = str(</w:t>
      </w:r>
      <w:proofErr w:type="spellStart"/>
      <w:proofErr w:type="gramStart"/>
      <w:r>
        <w:rPr>
          <w:lang w:val="en-US"/>
        </w:rPr>
        <w:t>message.content</w:t>
      </w:r>
      <w:proofErr w:type="spellEnd"/>
      <w:proofErr w:type="gramEnd"/>
      <w:r>
        <w:rPr>
          <w:lang w:val="en-US"/>
        </w:rPr>
        <w:t>)</w:t>
      </w:r>
    </w:p>
    <w:p w14:paraId="369C6E22" w14:textId="325CBB9B" w:rsidR="000E4B46" w:rsidRDefault="000E4B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hannel= str(message.channel.name)</w:t>
      </w:r>
    </w:p>
    <w:p w14:paraId="2A95E8C6" w14:textId="4132AC0E" w:rsidR="000E4B46" w:rsidRDefault="000E4B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rint(f’{username</w:t>
      </w:r>
      <w:proofErr w:type="gramStart"/>
      <w:r>
        <w:rPr>
          <w:lang w:val="en-US"/>
        </w:rPr>
        <w:t>}:{</w:t>
      </w:r>
      <w:proofErr w:type="spellStart"/>
      <w:proofErr w:type="gramEnd"/>
      <w:r>
        <w:rPr>
          <w:lang w:val="en-US"/>
        </w:rPr>
        <w:t>user_message</w:t>
      </w:r>
      <w:proofErr w:type="spellEnd"/>
      <w:r>
        <w:rPr>
          <w:lang w:val="en-US"/>
        </w:rPr>
        <w:t>}({channel}’)</w:t>
      </w:r>
    </w:p>
    <w:p w14:paraId="4FFF5C31" w14:textId="6DF1D2A4" w:rsidR="000E4B46" w:rsidRDefault="000E4B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f </w:t>
      </w:r>
      <w:proofErr w:type="spellStart"/>
      <w:proofErr w:type="gramStart"/>
      <w:r>
        <w:rPr>
          <w:lang w:val="en-US"/>
        </w:rPr>
        <w:t>message.author</w:t>
      </w:r>
      <w:proofErr w:type="spellEnd"/>
      <w:proofErr w:type="gramEnd"/>
      <w:r>
        <w:rPr>
          <w:lang w:val="en-US"/>
        </w:rPr>
        <w:t xml:space="preserve"> ==</w:t>
      </w:r>
      <w:proofErr w:type="spellStart"/>
      <w:r>
        <w:rPr>
          <w:lang w:val="en-US"/>
        </w:rPr>
        <w:t>client.user</w:t>
      </w:r>
      <w:proofErr w:type="spellEnd"/>
      <w:r>
        <w:rPr>
          <w:lang w:val="en-US"/>
        </w:rPr>
        <w:t>:</w:t>
      </w:r>
    </w:p>
    <w:p w14:paraId="712ADE4D" w14:textId="10F907AA" w:rsidR="000E4B46" w:rsidRDefault="000E4B46" w:rsidP="00090F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eturn</w:t>
      </w:r>
    </w:p>
    <w:p w14:paraId="39B8D7DF" w14:textId="0A291577" w:rsidR="000E4B46" w:rsidRDefault="000E4B46" w:rsidP="000E4B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If message.channel.name == ‘discord-bot-tutorial’:</w:t>
      </w:r>
    </w:p>
    <w:p w14:paraId="6529238F" w14:textId="3CE55B92" w:rsidR="000E4B46" w:rsidRDefault="000E4B46" w:rsidP="000E4B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f </w:t>
      </w:r>
      <w:proofErr w:type="spellStart"/>
      <w:r>
        <w:rPr>
          <w:lang w:val="en-US"/>
        </w:rPr>
        <w:t>user_</w:t>
      </w:r>
      <w:proofErr w:type="gramStart"/>
      <w:r>
        <w:rPr>
          <w:lang w:val="en-US"/>
        </w:rPr>
        <w:t>message.lower</w:t>
      </w:r>
      <w:proofErr w:type="spellEnd"/>
      <w:proofErr w:type="gramEnd"/>
      <w:r>
        <w:rPr>
          <w:lang w:val="en-US"/>
        </w:rPr>
        <w:t>()==’hello’:</w:t>
      </w:r>
    </w:p>
    <w:p w14:paraId="45F6D079" w14:textId="762A4917" w:rsidR="000E4B46" w:rsidRDefault="000E4B46" w:rsidP="000E4B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wait </w:t>
      </w:r>
      <w:proofErr w:type="spellStart"/>
      <w:proofErr w:type="gramStart"/>
      <w:r>
        <w:rPr>
          <w:lang w:val="en-US"/>
        </w:rPr>
        <w:t>message.channel</w:t>
      </w:r>
      <w:proofErr w:type="gramEnd"/>
      <w:r>
        <w:rPr>
          <w:lang w:val="en-US"/>
        </w:rPr>
        <w:t>.send</w:t>
      </w:r>
      <w:proofErr w:type="spellEnd"/>
      <w:r>
        <w:rPr>
          <w:lang w:val="en-US"/>
        </w:rPr>
        <w:t>(</w:t>
      </w:r>
      <w:proofErr w:type="spellStart"/>
      <w:r>
        <w:rPr>
          <w:lang w:val="en-US"/>
        </w:rPr>
        <w:t>f’hello</w:t>
      </w:r>
      <w:proofErr w:type="spellEnd"/>
      <w:r>
        <w:rPr>
          <w:lang w:val="en-US"/>
        </w:rPr>
        <w:t xml:space="preserve"> {username}!)</w:t>
      </w:r>
    </w:p>
    <w:p w14:paraId="4F42F8C2" w14:textId="3D10EE23" w:rsidR="000E4B46" w:rsidRDefault="000E4B46" w:rsidP="000E4B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eturn</w:t>
      </w:r>
    </w:p>
    <w:p w14:paraId="7A9E270B" w14:textId="4D4A2CF9" w:rsidR="000E4B46" w:rsidRDefault="000E4B46" w:rsidP="000E4B46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Elif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ser_</w:t>
      </w:r>
      <w:proofErr w:type="gramStart"/>
      <w:r>
        <w:rPr>
          <w:lang w:val="en-US"/>
        </w:rPr>
        <w:t>message.lower</w:t>
      </w:r>
      <w:proofErr w:type="spellEnd"/>
      <w:proofErr w:type="gramEnd"/>
      <w:r>
        <w:rPr>
          <w:lang w:val="en-US"/>
        </w:rPr>
        <w:t>()==’bye’:</w:t>
      </w:r>
    </w:p>
    <w:p w14:paraId="31AC19A2" w14:textId="681C2152" w:rsidR="000E4B46" w:rsidRDefault="000E4B46" w:rsidP="000E4B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wait </w:t>
      </w:r>
      <w:proofErr w:type="spellStart"/>
      <w:proofErr w:type="gramStart"/>
      <w:r>
        <w:rPr>
          <w:lang w:val="en-US"/>
        </w:rPr>
        <w:t>message.channel</w:t>
      </w:r>
      <w:proofErr w:type="gramEnd"/>
      <w:r>
        <w:rPr>
          <w:lang w:val="en-US"/>
        </w:rPr>
        <w:t>.send</w:t>
      </w:r>
      <w:proofErr w:type="spellEnd"/>
      <w:r>
        <w:rPr>
          <w:lang w:val="en-US"/>
        </w:rPr>
        <w:t>(</w:t>
      </w:r>
      <w:proofErr w:type="spellStart"/>
      <w:r>
        <w:rPr>
          <w:lang w:val="en-US"/>
        </w:rPr>
        <w:t>f’see</w:t>
      </w:r>
      <w:proofErr w:type="spellEnd"/>
      <w:r>
        <w:rPr>
          <w:lang w:val="en-US"/>
        </w:rPr>
        <w:t xml:space="preserve"> you later {username}!’)</w:t>
      </w:r>
    </w:p>
    <w:p w14:paraId="1A3743FF" w14:textId="73AFD03F" w:rsidR="000E4B46" w:rsidRDefault="000E4B46" w:rsidP="000E4B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eturn</w:t>
      </w:r>
    </w:p>
    <w:p w14:paraId="76E2DDAD" w14:textId="7D0C701A" w:rsidR="000E4B46" w:rsidRDefault="000E4B46" w:rsidP="000E4B46">
      <w:pPr>
        <w:pStyle w:val="ListParagraph"/>
        <w:numPr>
          <w:ilvl w:val="0"/>
          <w:numId w:val="1"/>
        </w:numPr>
        <w:rPr>
          <w:lang w:val="en-US"/>
        </w:rPr>
      </w:pPr>
      <w:proofErr w:type="spellStart"/>
      <w:r>
        <w:rPr>
          <w:lang w:val="en-US"/>
        </w:rPr>
        <w:t>Elif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ser_</w:t>
      </w:r>
      <w:proofErr w:type="gramStart"/>
      <w:r>
        <w:rPr>
          <w:lang w:val="en-US"/>
        </w:rPr>
        <w:t>message.lower</w:t>
      </w:r>
      <w:proofErr w:type="spellEnd"/>
      <w:proofErr w:type="gramEnd"/>
      <w:r>
        <w:rPr>
          <w:lang w:val="en-US"/>
        </w:rPr>
        <w:t>() == ‘!random”:</w:t>
      </w:r>
    </w:p>
    <w:p w14:paraId="61358B4E" w14:textId="2DC3B53F" w:rsidR="000E4B46" w:rsidRDefault="000E4B46" w:rsidP="000E4B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Yada </w:t>
      </w:r>
      <w:proofErr w:type="spellStart"/>
      <w:r>
        <w:rPr>
          <w:lang w:val="en-US"/>
        </w:rPr>
        <w:t>yada</w:t>
      </w:r>
      <w:proofErr w:type="spellEnd"/>
    </w:p>
    <w:p w14:paraId="480CF625" w14:textId="26EA20EE" w:rsidR="000E4B46" w:rsidRDefault="000E4B46" w:rsidP="000E4B46">
      <w:pPr>
        <w:rPr>
          <w:lang w:val="en-US"/>
        </w:rPr>
      </w:pPr>
    </w:p>
    <w:p w14:paraId="7EFE16CF" w14:textId="6E7E5732" w:rsidR="000E4B46" w:rsidRDefault="000E4B46" w:rsidP="000E4B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If </w:t>
      </w:r>
      <w:proofErr w:type="spellStart"/>
      <w:r>
        <w:rPr>
          <w:lang w:val="en-US"/>
        </w:rPr>
        <w:t>user_</w:t>
      </w:r>
      <w:proofErr w:type="gramStart"/>
      <w:r>
        <w:rPr>
          <w:lang w:val="en-US"/>
        </w:rPr>
        <w:t>message.ower</w:t>
      </w:r>
      <w:proofErr w:type="spellEnd"/>
      <w:proofErr w:type="gramEnd"/>
      <w:r>
        <w:rPr>
          <w:lang w:val="en-US"/>
        </w:rPr>
        <w:t>() == ‘!anywhere’:</w:t>
      </w:r>
    </w:p>
    <w:p w14:paraId="6C634041" w14:textId="77777777" w:rsidR="000E4B46" w:rsidRPr="000E4B46" w:rsidRDefault="000E4B46" w:rsidP="000E4B46">
      <w:pPr>
        <w:pStyle w:val="ListParagraph"/>
        <w:rPr>
          <w:lang w:val="en-US"/>
        </w:rPr>
      </w:pPr>
    </w:p>
    <w:p w14:paraId="7FE4176A" w14:textId="75C339DD" w:rsidR="000E4B46" w:rsidRDefault="000E4B46" w:rsidP="000E4B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wait </w:t>
      </w:r>
      <w:proofErr w:type="spellStart"/>
      <w:proofErr w:type="gramStart"/>
      <w:r>
        <w:rPr>
          <w:lang w:val="en-US"/>
        </w:rPr>
        <w:t>message.channel</w:t>
      </w:r>
      <w:proofErr w:type="gramEnd"/>
      <w:r>
        <w:rPr>
          <w:lang w:val="en-US"/>
        </w:rPr>
        <w:t>.send</w:t>
      </w:r>
      <w:proofErr w:type="spellEnd"/>
      <w:r>
        <w:rPr>
          <w:lang w:val="en-US"/>
        </w:rPr>
        <w:t>(‘This can be used anywhere’)</w:t>
      </w:r>
      <w:r w:rsidR="00A65940">
        <w:rPr>
          <w:lang w:val="en-US"/>
        </w:rPr>
        <w:t>:</w:t>
      </w:r>
    </w:p>
    <w:p w14:paraId="6EF99374" w14:textId="77777777" w:rsidR="00A65940" w:rsidRPr="00A65940" w:rsidRDefault="00A65940" w:rsidP="00A65940">
      <w:pPr>
        <w:pStyle w:val="ListParagraph"/>
        <w:rPr>
          <w:lang w:val="en-US"/>
        </w:rPr>
      </w:pPr>
    </w:p>
    <w:p w14:paraId="5D8FC15A" w14:textId="07B2C840" w:rsidR="00A65940" w:rsidRDefault="00845AB6" w:rsidP="000E4B46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</w:t>
      </w:r>
      <w:r w:rsidR="00A65940">
        <w:rPr>
          <w:lang w:val="en-US"/>
        </w:rPr>
        <w:t>eturn</w:t>
      </w:r>
    </w:p>
    <w:p w14:paraId="70B8E623" w14:textId="77777777" w:rsidR="00845AB6" w:rsidRPr="00845AB6" w:rsidRDefault="00845AB6" w:rsidP="00845AB6">
      <w:pPr>
        <w:pStyle w:val="ListParagraph"/>
        <w:rPr>
          <w:lang w:val="en-US"/>
        </w:rPr>
      </w:pPr>
    </w:p>
    <w:p w14:paraId="145D74E6" w14:textId="7874031E" w:rsidR="00845AB6" w:rsidRDefault="00845AB6" w:rsidP="00845AB6">
      <w:pPr>
        <w:rPr>
          <w:lang w:val="en-US"/>
        </w:rPr>
      </w:pPr>
    </w:p>
    <w:p w14:paraId="15A8822D" w14:textId="6C6C0474" w:rsidR="00845AB6" w:rsidRDefault="00845AB6" w:rsidP="00845AB6">
      <w:pPr>
        <w:rPr>
          <w:b/>
          <w:bCs/>
          <w:lang w:val="en-US"/>
        </w:rPr>
      </w:pPr>
      <w:r w:rsidRPr="00845AB6">
        <w:rPr>
          <w:b/>
          <w:bCs/>
          <w:lang w:val="en-US"/>
        </w:rPr>
        <w:t>V2</w:t>
      </w:r>
    </w:p>
    <w:p w14:paraId="06F3D419" w14:textId="4E422F20" w:rsidR="00845AB6" w:rsidRPr="00845AB6" w:rsidRDefault="00845AB6" w:rsidP="00845AB6">
      <w:pPr>
        <w:pStyle w:val="ListParagraph"/>
        <w:numPr>
          <w:ilvl w:val="0"/>
          <w:numId w:val="1"/>
        </w:numPr>
        <w:rPr>
          <w:lang w:val="en-US"/>
        </w:rPr>
      </w:pPr>
    </w:p>
    <w:sectPr w:rsidR="00845AB6" w:rsidRPr="00845A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E30CBF"/>
    <w:multiLevelType w:val="hybridMultilevel"/>
    <w:tmpl w:val="4DC4E610"/>
    <w:lvl w:ilvl="0" w:tplc="D3E44BE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DC1MLE0trQwMzdT0lEKTi0uzszPAykwrAUAlU22lSwAAAA="/>
  </w:docVars>
  <w:rsids>
    <w:rsidRoot w:val="00090F46"/>
    <w:rsid w:val="00090F46"/>
    <w:rsid w:val="000E4B46"/>
    <w:rsid w:val="00693F27"/>
    <w:rsid w:val="006F0EBD"/>
    <w:rsid w:val="00845AB6"/>
    <w:rsid w:val="00A65940"/>
    <w:rsid w:val="00F028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M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0A111"/>
  <w15:chartTrackingRefBased/>
  <w15:docId w15:val="{4F94C401-9588-4F46-B0C1-96EDC4EDE7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M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0F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203</Words>
  <Characters>116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do sadeh</dc:creator>
  <cp:keywords/>
  <dc:description/>
  <cp:lastModifiedBy>iddo sadeh</cp:lastModifiedBy>
  <cp:revision>2</cp:revision>
  <dcterms:created xsi:type="dcterms:W3CDTF">2021-11-07T17:43:00Z</dcterms:created>
  <dcterms:modified xsi:type="dcterms:W3CDTF">2021-11-07T18:17:00Z</dcterms:modified>
</cp:coreProperties>
</file>